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ean Vita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ta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4 Forest Avenue, River Forest, IL, USA River Forest, IL, USA 603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eanvital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72810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